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67DB9" w14:textId="77777777" w:rsidR="00F9101D" w:rsidRDefault="006C7758" w:rsidP="00F9101D">
      <w:pPr>
        <w:jc w:val="center"/>
        <w:rPr>
          <w:b/>
          <w:bCs/>
        </w:rPr>
      </w:pPr>
      <w:r w:rsidRPr="006C7758">
        <w:rPr>
          <w:b/>
          <w:bCs/>
        </w:rPr>
        <w:t>HE</w:t>
      </w:r>
      <w:r w:rsidR="00C910B4" w:rsidRPr="00C910B4">
        <w:rPr>
          <w:b/>
          <w:bCs/>
          <w:vertAlign w:val="superscript"/>
        </w:rPr>
        <w:t>2</w:t>
      </w:r>
      <w:r w:rsidRPr="006C7758">
        <w:rPr>
          <w:b/>
          <w:bCs/>
        </w:rPr>
        <w:t xml:space="preserve">AT </w:t>
      </w:r>
      <w:proofErr w:type="spellStart"/>
      <w:r w:rsidRPr="006C7758">
        <w:rPr>
          <w:b/>
          <w:bCs/>
        </w:rPr>
        <w:t>Center</w:t>
      </w:r>
      <w:proofErr w:type="spellEnd"/>
      <w:r w:rsidRPr="006C7758">
        <w:rPr>
          <w:b/>
          <w:bCs/>
        </w:rPr>
        <w:t xml:space="preserve"> Project Update</w:t>
      </w:r>
      <w:r w:rsidR="00C910B4">
        <w:rPr>
          <w:b/>
          <w:bCs/>
        </w:rPr>
        <w:t xml:space="preserve"> </w:t>
      </w:r>
    </w:p>
    <w:p w14:paraId="4AD027E5" w14:textId="3D114863" w:rsidR="00F9101D" w:rsidRDefault="00C910B4" w:rsidP="00F9101D">
      <w:pPr>
        <w:jc w:val="center"/>
        <w:rPr>
          <w:b/>
          <w:bCs/>
        </w:rPr>
      </w:pPr>
      <w:r>
        <w:rPr>
          <w:b/>
          <w:bCs/>
        </w:rPr>
        <w:t>11 Mar. 24</w:t>
      </w:r>
    </w:p>
    <w:p w14:paraId="08DBD65C" w14:textId="2E974A91" w:rsidR="00A77AC9" w:rsidRDefault="00A77AC9" w:rsidP="00F9101D">
      <w:pPr>
        <w:jc w:val="center"/>
        <w:rPr>
          <w:b/>
          <w:bCs/>
        </w:rPr>
      </w:pPr>
      <w:r>
        <w:rPr>
          <w:b/>
          <w:bCs/>
        </w:rPr>
        <w:t>Compiled by C Parker and D La</w:t>
      </w:r>
      <w:r w:rsidR="00944ACA">
        <w:rPr>
          <w:b/>
          <w:bCs/>
        </w:rPr>
        <w:t>khoo</w:t>
      </w:r>
    </w:p>
    <w:p w14:paraId="7E6EFA2D" w14:textId="77777777" w:rsidR="00F9101D" w:rsidRDefault="00F9101D" w:rsidP="00F9101D">
      <w:pPr>
        <w:jc w:val="center"/>
        <w:rPr>
          <w:b/>
          <w:bCs/>
        </w:rPr>
      </w:pPr>
    </w:p>
    <w:p w14:paraId="16E05DDF" w14:textId="77777777" w:rsidR="00F9101D" w:rsidRPr="006C7758" w:rsidRDefault="00F9101D" w:rsidP="00F9101D">
      <w:pPr>
        <w:jc w:val="center"/>
      </w:pPr>
    </w:p>
    <w:p w14:paraId="12DA2BF5" w14:textId="2182D293" w:rsidR="006C7758" w:rsidRPr="006C7758" w:rsidRDefault="006C7758" w:rsidP="006C7758">
      <w:r w:rsidRPr="006C7758">
        <w:rPr>
          <w:b/>
          <w:bCs/>
        </w:rPr>
        <w:t>Overview:</w:t>
      </w:r>
      <w:r w:rsidRPr="006C7758">
        <w:t xml:space="preserve"> The HE</w:t>
      </w:r>
      <w:r w:rsidR="00936965" w:rsidRPr="00936965">
        <w:rPr>
          <w:vertAlign w:val="superscript"/>
        </w:rPr>
        <w:t>2</w:t>
      </w:r>
      <w:r w:rsidRPr="006C7758">
        <w:t xml:space="preserve">AT </w:t>
      </w:r>
      <w:proofErr w:type="spellStart"/>
      <w:r w:rsidRPr="006C7758">
        <w:t>Center</w:t>
      </w:r>
      <w:proofErr w:type="spellEnd"/>
      <w:r w:rsidRPr="006C7758">
        <w:t>, funded by the NIH and part of the DSI Africa project, focuses on mitigating the health impacts of climate change in Africa through data science. Now in its third year, the project is divided into two research projects (RP1 and RP2), each addressing different aspects of heat exposure and health outcomes.</w:t>
      </w:r>
    </w:p>
    <w:p w14:paraId="56D51385" w14:textId="77777777" w:rsidR="006C7758" w:rsidRPr="006C7758" w:rsidRDefault="006C7758" w:rsidP="006C7758">
      <w:r w:rsidRPr="006C7758">
        <w:rPr>
          <w:b/>
          <w:bCs/>
        </w:rPr>
        <w:t>Research Project 1 (RP1):</w:t>
      </w:r>
    </w:p>
    <w:p w14:paraId="475AB407" w14:textId="77777777" w:rsidR="006C7758" w:rsidRPr="006C7758" w:rsidRDefault="006C7758" w:rsidP="006C7758">
      <w:pPr>
        <w:numPr>
          <w:ilvl w:val="0"/>
          <w:numId w:val="1"/>
        </w:numPr>
      </w:pPr>
      <w:r w:rsidRPr="006C7758">
        <w:rPr>
          <w:b/>
          <w:bCs/>
        </w:rPr>
        <w:t>Goal:</w:t>
      </w:r>
      <w:r w:rsidRPr="006C7758">
        <w:t xml:space="preserve"> Quantify the impacts of heat exposure on maternal and neonatal health in sub-Saharan Africa and design a district-level surveillance system.</w:t>
      </w:r>
    </w:p>
    <w:p w14:paraId="7DB93ACB" w14:textId="77777777" w:rsidR="006C7758" w:rsidRPr="006C7758" w:rsidRDefault="006C7758" w:rsidP="006C7758">
      <w:pPr>
        <w:numPr>
          <w:ilvl w:val="0"/>
          <w:numId w:val="1"/>
        </w:numPr>
      </w:pPr>
      <w:r w:rsidRPr="006C7758">
        <w:rPr>
          <w:b/>
          <w:bCs/>
        </w:rPr>
        <w:t>Progress:</w:t>
      </w:r>
    </w:p>
    <w:p w14:paraId="52EC4EB9" w14:textId="77777777" w:rsidR="00F6103C" w:rsidRDefault="00F6103C" w:rsidP="006C7758">
      <w:pPr>
        <w:numPr>
          <w:ilvl w:val="1"/>
          <w:numId w:val="1"/>
        </w:numPr>
      </w:pPr>
      <w:r w:rsidRPr="00F6103C">
        <w:t xml:space="preserve">The protocol for the individual participant data meta-analysis has been </w:t>
      </w:r>
      <w:r w:rsidRPr="00F6103C">
        <w:rPr>
          <w:b/>
          <w:bCs/>
        </w:rPr>
        <w:t>published</w:t>
      </w:r>
      <w:r w:rsidRPr="00F6103C">
        <w:t xml:space="preserve"> in BMJ Open.</w:t>
      </w:r>
    </w:p>
    <w:p w14:paraId="282244B6" w14:textId="1055E520" w:rsidR="006C7758" w:rsidRPr="006C7758" w:rsidRDefault="006C7758" w:rsidP="006C7758">
      <w:pPr>
        <w:numPr>
          <w:ilvl w:val="1"/>
          <w:numId w:val="1"/>
        </w:numPr>
      </w:pPr>
      <w:r w:rsidRPr="006C7758">
        <w:t xml:space="preserve">23 datasets secured for analysis, with ongoing data </w:t>
      </w:r>
      <w:r w:rsidR="009F3B47">
        <w:t>harmonisation</w:t>
      </w:r>
      <w:r w:rsidRPr="006C7758">
        <w:t xml:space="preserve"> efforts</w:t>
      </w:r>
      <w:r w:rsidR="009F3B47">
        <w:t xml:space="preserve">, including </w:t>
      </w:r>
      <w:r w:rsidR="00B9637D">
        <w:t>two</w:t>
      </w:r>
      <w:r w:rsidR="009F3B47">
        <w:t xml:space="preserve"> successfully mapped datasets. </w:t>
      </w:r>
    </w:p>
    <w:p w14:paraId="45B2D515" w14:textId="73799AF1" w:rsidR="006C7758" w:rsidRPr="006C7758" w:rsidRDefault="006C7758" w:rsidP="006C7758">
      <w:pPr>
        <w:numPr>
          <w:ilvl w:val="1"/>
          <w:numId w:val="1"/>
        </w:numPr>
      </w:pPr>
      <w:r w:rsidRPr="006C7758">
        <w:t xml:space="preserve">Machine learning approaches </w:t>
      </w:r>
      <w:r w:rsidR="009F3B47">
        <w:t xml:space="preserve">are </w:t>
      </w:r>
      <w:r w:rsidRPr="006C7758">
        <w:t>being used to understand the impact of heat exposure on pregnancy and birth outcomes.</w:t>
      </w:r>
    </w:p>
    <w:p w14:paraId="78A40D98" w14:textId="77777777" w:rsidR="006C7758" w:rsidRPr="006C7758" w:rsidRDefault="006C7758" w:rsidP="006C7758">
      <w:r w:rsidRPr="006C7758">
        <w:rPr>
          <w:b/>
          <w:bCs/>
        </w:rPr>
        <w:t>Research Project 2 (RP2):</w:t>
      </w:r>
    </w:p>
    <w:p w14:paraId="48AA7A6D" w14:textId="77777777" w:rsidR="006C7758" w:rsidRPr="006C7758" w:rsidRDefault="006C7758" w:rsidP="006C7758">
      <w:pPr>
        <w:numPr>
          <w:ilvl w:val="0"/>
          <w:numId w:val="2"/>
        </w:numPr>
      </w:pPr>
      <w:r w:rsidRPr="006C7758">
        <w:rPr>
          <w:b/>
          <w:bCs/>
        </w:rPr>
        <w:t>Goal:</w:t>
      </w:r>
      <w:r w:rsidRPr="006C7758">
        <w:t xml:space="preserve"> Develop an urban heat-health Early Warning System by mapping intra-urban heat vulnerability and forecasting adverse health outcomes at different temperature thresholds.</w:t>
      </w:r>
    </w:p>
    <w:p w14:paraId="4F278B54" w14:textId="77777777" w:rsidR="006C7758" w:rsidRPr="006C7758" w:rsidRDefault="006C7758" w:rsidP="006C7758">
      <w:pPr>
        <w:numPr>
          <w:ilvl w:val="0"/>
          <w:numId w:val="2"/>
        </w:numPr>
      </w:pPr>
      <w:r w:rsidRPr="006C7758">
        <w:rPr>
          <w:b/>
          <w:bCs/>
        </w:rPr>
        <w:t>Progress:</w:t>
      </w:r>
    </w:p>
    <w:p w14:paraId="5C53E439" w14:textId="77777777" w:rsidR="007A66D1" w:rsidRDefault="007A66D1" w:rsidP="006C7758">
      <w:pPr>
        <w:numPr>
          <w:ilvl w:val="1"/>
          <w:numId w:val="2"/>
        </w:numPr>
      </w:pPr>
      <w:r w:rsidRPr="007A66D1">
        <w:t xml:space="preserve">Leveraging Data Science and Machine Learning for Urban Climate Adaptation in Africa" has been </w:t>
      </w:r>
      <w:r w:rsidRPr="007A66D1">
        <w:rPr>
          <w:b/>
          <w:bCs/>
        </w:rPr>
        <w:t>accepted with revisions</w:t>
      </w:r>
      <w:r w:rsidRPr="007A66D1">
        <w:t xml:space="preserve"> in BMJ Open</w:t>
      </w:r>
    </w:p>
    <w:p w14:paraId="3D5A0B13" w14:textId="465BE7C0" w:rsidR="00D379D5" w:rsidRDefault="006C7758" w:rsidP="00C27C6C">
      <w:pPr>
        <w:numPr>
          <w:ilvl w:val="1"/>
          <w:numId w:val="2"/>
        </w:numPr>
      </w:pPr>
      <w:r>
        <w:t>47</w:t>
      </w:r>
      <w:r w:rsidRPr="006C7758">
        <w:t xml:space="preserve"> studies </w:t>
      </w:r>
      <w:r w:rsidR="00CC542C">
        <w:t xml:space="preserve">were identified for inclusion, and </w:t>
      </w:r>
      <w:r w:rsidR="00232213">
        <w:t>ongoing communication with principal investigators was maintained. Eight datasets are in hand from Johannesburg, and two have</w:t>
      </w:r>
      <w:r w:rsidR="00C27C6C">
        <w:t xml:space="preserve"> signed </w:t>
      </w:r>
      <w:r w:rsidR="008739A4">
        <w:t>Data Agreements in Abidjan.</w:t>
      </w:r>
      <w:r w:rsidR="00C27C6C">
        <w:t xml:space="preserve"> </w:t>
      </w:r>
    </w:p>
    <w:p w14:paraId="13B248FC" w14:textId="639616B3" w:rsidR="004A7981" w:rsidRPr="006C7758" w:rsidRDefault="004A7981" w:rsidP="004A7981">
      <w:pPr>
        <w:numPr>
          <w:ilvl w:val="1"/>
          <w:numId w:val="2"/>
        </w:numPr>
      </w:pPr>
      <w:r>
        <w:t xml:space="preserve">Ongoing workshops with the Wits Health Research Ethics </w:t>
      </w:r>
      <w:proofErr w:type="gramStart"/>
      <w:r>
        <w:t>Committee(</w:t>
      </w:r>
      <w:proofErr w:type="gramEnd"/>
      <w:r>
        <w:t>HREC) to get amendment approval for each study to be added to the RP2 database.</w:t>
      </w:r>
    </w:p>
    <w:p w14:paraId="759817D7" w14:textId="7A261236" w:rsidR="006C7758" w:rsidRDefault="006C7758" w:rsidP="006C7758">
      <w:pPr>
        <w:numPr>
          <w:ilvl w:val="1"/>
          <w:numId w:val="2"/>
        </w:numPr>
      </w:pPr>
      <w:r w:rsidRPr="006C7758">
        <w:lastRenderedPageBreak/>
        <w:t xml:space="preserve">Vulnerability mapping and heat-health analysis </w:t>
      </w:r>
      <w:r w:rsidR="00676EE6">
        <w:t xml:space="preserve">are underway, with GW-PCA being used to develop a </w:t>
      </w:r>
      <w:r w:rsidR="00D566FD">
        <w:t>vulnerability mapping paper for Johannesburg</w:t>
      </w:r>
      <w:r w:rsidR="003625D7">
        <w:t xml:space="preserve"> to be submitted to </w:t>
      </w:r>
      <w:r w:rsidR="004A7981">
        <w:t xml:space="preserve">the Journal of Biometeorology. </w:t>
      </w:r>
    </w:p>
    <w:p w14:paraId="66D78957" w14:textId="77777777" w:rsidR="006C7758" w:rsidRDefault="006C7758" w:rsidP="006C7758">
      <w:pPr>
        <w:rPr>
          <w:b/>
          <w:bCs/>
        </w:rPr>
      </w:pPr>
      <w:r w:rsidRPr="006C7758">
        <w:rPr>
          <w:b/>
          <w:bCs/>
        </w:rPr>
        <w:t>Data Management and Analysis Core (DMAC):</w:t>
      </w:r>
    </w:p>
    <w:p w14:paraId="21037365" w14:textId="24DA1204" w:rsidR="00FD6518" w:rsidRPr="006C7758" w:rsidRDefault="00FD6518" w:rsidP="009F39A2">
      <w:pPr>
        <w:ind w:left="720"/>
      </w:pPr>
      <w:r w:rsidRPr="006C7758">
        <w:rPr>
          <w:b/>
          <w:bCs/>
        </w:rPr>
        <w:t>Progress:</w:t>
      </w:r>
    </w:p>
    <w:p w14:paraId="4E629339" w14:textId="21B5D405" w:rsidR="00E276D2" w:rsidRDefault="009914D7" w:rsidP="00E276D2">
      <w:pPr>
        <w:numPr>
          <w:ilvl w:val="0"/>
          <w:numId w:val="3"/>
        </w:numPr>
      </w:pPr>
      <w:r>
        <w:t xml:space="preserve">A data harmonisation tool </w:t>
      </w:r>
      <w:r w:rsidR="00FA6B00">
        <w:t>has b</w:t>
      </w:r>
      <w:r w:rsidR="0047304A">
        <w:t>een</w:t>
      </w:r>
      <w:r>
        <w:t xml:space="preserve"> developed to map</w:t>
      </w:r>
      <w:r w:rsidR="006C7758">
        <w:t xml:space="preserve"> incoming study variables to the overall HE</w:t>
      </w:r>
      <w:r w:rsidR="0047304A" w:rsidRPr="0047304A">
        <w:rPr>
          <w:vertAlign w:val="superscript"/>
        </w:rPr>
        <w:t>2</w:t>
      </w:r>
      <w:r w:rsidR="006C7758">
        <w:t xml:space="preserve">AT </w:t>
      </w:r>
      <w:proofErr w:type="spellStart"/>
      <w:r w:rsidR="006C7758">
        <w:t>Center</w:t>
      </w:r>
      <w:proofErr w:type="spellEnd"/>
      <w:r w:rsidR="006C7758">
        <w:t xml:space="preserve"> codebook</w:t>
      </w:r>
      <w:r w:rsidR="00E276D2">
        <w:t xml:space="preserve"> using </w:t>
      </w:r>
      <w:proofErr w:type="spellStart"/>
      <w:r w:rsidR="00E276D2">
        <w:t>Streamlit</w:t>
      </w:r>
      <w:proofErr w:type="spellEnd"/>
      <w:r w:rsidR="00E276D2">
        <w:t xml:space="preserve"> and linked to CSAG </w:t>
      </w:r>
      <w:proofErr w:type="spellStart"/>
      <w:r w:rsidR="00E276D2">
        <w:t>JupyterLab</w:t>
      </w:r>
      <w:proofErr w:type="spellEnd"/>
      <w:r w:rsidR="00E276D2">
        <w:t>.</w:t>
      </w:r>
    </w:p>
    <w:p w14:paraId="75BCC0B8" w14:textId="11CF068F" w:rsidR="006C7758" w:rsidRPr="006C7758" w:rsidRDefault="00132739" w:rsidP="006C7758">
      <w:pPr>
        <w:numPr>
          <w:ilvl w:val="0"/>
          <w:numId w:val="3"/>
        </w:numPr>
      </w:pPr>
      <w:r>
        <w:t>Develop</w:t>
      </w:r>
      <w:r w:rsidR="00B8177C">
        <w:t>ment of</w:t>
      </w:r>
      <w:r>
        <w:t xml:space="preserve"> a </w:t>
      </w:r>
      <w:proofErr w:type="spellStart"/>
      <w:r>
        <w:t>GeoDN</w:t>
      </w:r>
      <w:proofErr w:type="spellEnd"/>
      <w:r>
        <w:t xml:space="preserve"> User Interface for data integration of climate, health, and socio-economic variables, with deployment planned for</w:t>
      </w:r>
      <w:r w:rsidR="006C7758" w:rsidRPr="006C7758">
        <w:t xml:space="preserve"> the CSAG/UCT </w:t>
      </w:r>
      <w:proofErr w:type="spellStart"/>
      <w:r>
        <w:t>JupyterLab</w:t>
      </w:r>
      <w:proofErr w:type="spellEnd"/>
      <w:r>
        <w:t xml:space="preserve"> </w:t>
      </w:r>
      <w:r w:rsidR="006C7758" w:rsidRPr="006C7758">
        <w:t>environment.</w:t>
      </w:r>
    </w:p>
    <w:p w14:paraId="653A452F" w14:textId="77777777" w:rsidR="006C7758" w:rsidRPr="006C7758" w:rsidRDefault="006C7758" w:rsidP="006C7758">
      <w:pPr>
        <w:numPr>
          <w:ilvl w:val="0"/>
          <w:numId w:val="3"/>
        </w:numPr>
      </w:pPr>
      <w:r w:rsidRPr="006C7758">
        <w:t>Established pipelines for satellite-based Land Surface Temperature derivation and transforming point health outcomes data to gridded datasets.</w:t>
      </w:r>
    </w:p>
    <w:p w14:paraId="077CFD1C" w14:textId="77777777" w:rsidR="006C7758" w:rsidRPr="006C7758" w:rsidRDefault="006C7758" w:rsidP="006C7758">
      <w:pPr>
        <w:numPr>
          <w:ilvl w:val="0"/>
          <w:numId w:val="3"/>
        </w:numPr>
      </w:pPr>
      <w:r w:rsidRPr="006C7758">
        <w:t>Ongoing work on temperature downscaling for Urban Heat Island estimation using Geospatial Foundation Models (GFMs).</w:t>
      </w:r>
    </w:p>
    <w:p w14:paraId="6106D743" w14:textId="160E65DC" w:rsidR="006C7758" w:rsidRPr="006C7758" w:rsidRDefault="006C7758" w:rsidP="006C7758">
      <w:pPr>
        <w:numPr>
          <w:ilvl w:val="0"/>
          <w:numId w:val="3"/>
        </w:numPr>
      </w:pPr>
      <w:r w:rsidRPr="006C7758">
        <w:t xml:space="preserve">Challenges include managing </w:t>
      </w:r>
      <w:r w:rsidR="00232213">
        <w:t>incoming data's various storage formats and structures</w:t>
      </w:r>
      <w:r w:rsidR="00EF50A4">
        <w:t>,</w:t>
      </w:r>
      <w:r w:rsidR="00BF534B">
        <w:t xml:space="preserve"> </w:t>
      </w:r>
      <w:r w:rsidR="00EF50A4">
        <w:t>primarily</w:t>
      </w:r>
      <w:r w:rsidR="00BF534B">
        <w:t xml:space="preserve"> assisted by</w:t>
      </w:r>
      <w:r w:rsidRPr="006C7758">
        <w:t xml:space="preserve"> AI-augmented extraction and metadata </w:t>
      </w:r>
      <w:r w:rsidR="00BF534B">
        <w:t>harmonisation</w:t>
      </w:r>
      <w:r w:rsidR="00EF50A4">
        <w:t xml:space="preserve"> techniques.</w:t>
      </w:r>
    </w:p>
    <w:p w14:paraId="5E7D191A" w14:textId="77777777" w:rsidR="006C7758" w:rsidRDefault="006C7758" w:rsidP="006C7758">
      <w:pPr>
        <w:rPr>
          <w:b/>
          <w:bCs/>
        </w:rPr>
      </w:pPr>
      <w:r w:rsidRPr="006C7758">
        <w:rPr>
          <w:b/>
          <w:bCs/>
        </w:rPr>
        <w:t>Training and Engagement Core (TEC):</w:t>
      </w:r>
    </w:p>
    <w:p w14:paraId="2ADC5AE7" w14:textId="07963A0C" w:rsidR="009F39A2" w:rsidRPr="006C7758" w:rsidRDefault="009F39A2" w:rsidP="009F39A2">
      <w:pPr>
        <w:ind w:left="720"/>
      </w:pPr>
      <w:r w:rsidRPr="006C7758">
        <w:rPr>
          <w:b/>
          <w:bCs/>
        </w:rPr>
        <w:t>Progress:</w:t>
      </w:r>
    </w:p>
    <w:p w14:paraId="22DAFC2A" w14:textId="1830009A" w:rsidR="006C7758" w:rsidRPr="006C7758" w:rsidRDefault="00F5745A" w:rsidP="006C7758">
      <w:pPr>
        <w:numPr>
          <w:ilvl w:val="0"/>
          <w:numId w:val="4"/>
        </w:numPr>
      </w:pPr>
      <w:r>
        <w:t>L</w:t>
      </w:r>
      <w:r w:rsidR="00965D05">
        <w:t xml:space="preserve">earning </w:t>
      </w:r>
      <w:proofErr w:type="gramStart"/>
      <w:r w:rsidR="00965D05">
        <w:t>cohorts</w:t>
      </w:r>
      <w:proofErr w:type="gramEnd"/>
      <w:r w:rsidR="00965D05">
        <w:t xml:space="preserve"> team has been </w:t>
      </w:r>
      <w:r w:rsidR="00EF50A4">
        <w:t>established</w:t>
      </w:r>
      <w:r w:rsidR="00965D05">
        <w:t xml:space="preserve"> to drive </w:t>
      </w:r>
      <w:r w:rsidR="00EF50A4">
        <w:t>“</w:t>
      </w:r>
      <w:r w:rsidR="00965D05">
        <w:t>communities of practice</w:t>
      </w:r>
      <w:r w:rsidR="00EF50A4">
        <w:t>”</w:t>
      </w:r>
      <w:r w:rsidR="00585A29">
        <w:t xml:space="preserve"> in subject areas across the </w:t>
      </w:r>
      <w:r w:rsidR="00965D05">
        <w:t>HE</w:t>
      </w:r>
      <w:r w:rsidR="00965D05" w:rsidRPr="00965D05">
        <w:rPr>
          <w:vertAlign w:val="superscript"/>
        </w:rPr>
        <w:t>2</w:t>
      </w:r>
      <w:r w:rsidR="00965D05">
        <w:t xml:space="preserve">AT </w:t>
      </w:r>
      <w:proofErr w:type="spellStart"/>
      <w:r w:rsidR="00965D05">
        <w:t>Center</w:t>
      </w:r>
      <w:proofErr w:type="spellEnd"/>
      <w:r w:rsidR="00965D05">
        <w:t xml:space="preserve"> partners</w:t>
      </w:r>
      <w:r w:rsidR="006C7758" w:rsidRPr="006C7758">
        <w:t>.</w:t>
      </w:r>
    </w:p>
    <w:p w14:paraId="46088DA8" w14:textId="77777777" w:rsidR="006C7758" w:rsidRPr="006C7758" w:rsidRDefault="006C7758" w:rsidP="006C7758">
      <w:pPr>
        <w:numPr>
          <w:ilvl w:val="0"/>
          <w:numId w:val="4"/>
        </w:numPr>
      </w:pPr>
      <w:r w:rsidRPr="006C7758">
        <w:t>Hosted team learning webinars and developed a monthly digest to share information and opportunities.</w:t>
      </w:r>
    </w:p>
    <w:p w14:paraId="3C42B8E7" w14:textId="2679E5A1" w:rsidR="005603A6" w:rsidRDefault="005E7233" w:rsidP="006C7758">
      <w:pPr>
        <w:numPr>
          <w:ilvl w:val="0"/>
          <w:numId w:val="4"/>
        </w:numPr>
      </w:pPr>
      <w:r>
        <w:t>O</w:t>
      </w:r>
      <w:r w:rsidR="005603A6" w:rsidRPr="005603A6">
        <w:t xml:space="preserve">ngoing </w:t>
      </w:r>
      <w:r w:rsidR="000F04BD">
        <w:t>PhD</w:t>
      </w:r>
      <w:r w:rsidR="00E1716E">
        <w:t xml:space="preserve"> seminars, where students actively present</w:t>
      </w:r>
      <w:r w:rsidR="005603A6" w:rsidRPr="005603A6">
        <w:t xml:space="preserve"> their research to senior HEAT </w:t>
      </w:r>
      <w:proofErr w:type="spellStart"/>
      <w:r w:rsidR="005603A6" w:rsidRPr="005603A6">
        <w:t>Center</w:t>
      </w:r>
      <w:proofErr w:type="spellEnd"/>
      <w:r w:rsidR="005603A6" w:rsidRPr="005603A6">
        <w:t xml:space="preserve"> members, fostering an environment of learning and expertise exchange</w:t>
      </w:r>
      <w:r w:rsidR="008749F3">
        <w:t>.</w:t>
      </w:r>
    </w:p>
    <w:p w14:paraId="1D9DA1D5" w14:textId="77777777" w:rsidR="009511AF" w:rsidRDefault="009511AF" w:rsidP="009511AF">
      <w:pPr>
        <w:rPr>
          <w:b/>
          <w:bCs/>
        </w:rPr>
      </w:pPr>
      <w:r w:rsidRPr="002655E0">
        <w:rPr>
          <w:b/>
          <w:bCs/>
        </w:rPr>
        <w:t>Significant Collaborations:</w:t>
      </w:r>
    </w:p>
    <w:p w14:paraId="6AC18F61" w14:textId="77777777" w:rsidR="008451A6" w:rsidRPr="008451A6" w:rsidRDefault="008451A6" w:rsidP="008451A6">
      <w:pPr>
        <w:numPr>
          <w:ilvl w:val="0"/>
          <w:numId w:val="11"/>
        </w:numPr>
      </w:pPr>
      <w:r w:rsidRPr="008451A6">
        <w:t>Involvement with the UN General Assembly underscores the HE</w:t>
      </w:r>
      <w:r w:rsidRPr="008451A6">
        <w:rPr>
          <w:vertAlign w:val="superscript"/>
        </w:rPr>
        <w:t>2</w:t>
      </w:r>
      <w:r w:rsidRPr="008451A6">
        <w:t xml:space="preserve">AT </w:t>
      </w:r>
      <w:proofErr w:type="spellStart"/>
      <w:r w:rsidRPr="008451A6">
        <w:t>Center’s</w:t>
      </w:r>
      <w:proofErr w:type="spellEnd"/>
      <w:r w:rsidRPr="008451A6">
        <w:t xml:space="preserve"> global engagement and significance.</w:t>
      </w:r>
    </w:p>
    <w:p w14:paraId="1EA67AA5" w14:textId="53E559FD" w:rsidR="008451A6" w:rsidRPr="008451A6" w:rsidRDefault="008451A6" w:rsidP="008451A6">
      <w:pPr>
        <w:numPr>
          <w:ilvl w:val="0"/>
          <w:numId w:val="11"/>
        </w:numPr>
        <w:rPr>
          <w:b/>
          <w:bCs/>
        </w:rPr>
      </w:pPr>
      <w:r w:rsidRPr="008451A6">
        <w:t xml:space="preserve">Support from the </w:t>
      </w:r>
      <w:proofErr w:type="spellStart"/>
      <w:r w:rsidRPr="008451A6">
        <w:t>Wellcome</w:t>
      </w:r>
      <w:proofErr w:type="spellEnd"/>
      <w:r w:rsidRPr="008451A6">
        <w:t xml:space="preserve"> Trust for an African climate change and health conference highlights collaborative efforts</w:t>
      </w:r>
      <w:r w:rsidRPr="008451A6">
        <w:t>.</w:t>
      </w:r>
    </w:p>
    <w:p w14:paraId="378B8A8D" w14:textId="16312C91" w:rsidR="008451A6" w:rsidRPr="002655E0" w:rsidRDefault="00597EB0" w:rsidP="009511AF">
      <w:pPr>
        <w:numPr>
          <w:ilvl w:val="0"/>
          <w:numId w:val="11"/>
        </w:numPr>
      </w:pPr>
      <w:r w:rsidRPr="00597EB0">
        <w:lastRenderedPageBreak/>
        <w:t xml:space="preserve">Presenting to </w:t>
      </w:r>
      <w:r w:rsidR="00784DE5">
        <w:t xml:space="preserve">the </w:t>
      </w:r>
      <w:r w:rsidRPr="00597EB0">
        <w:t>SA</w:t>
      </w:r>
      <w:r w:rsidR="00C00C27">
        <w:t xml:space="preserve"> </w:t>
      </w:r>
      <w:r w:rsidRPr="00597EB0">
        <w:t>M</w:t>
      </w:r>
      <w:r w:rsidR="00C00C27">
        <w:t xml:space="preserve">edical </w:t>
      </w:r>
      <w:r w:rsidRPr="00597EB0">
        <w:t>R</w:t>
      </w:r>
      <w:r w:rsidR="00C00C27">
        <w:t xml:space="preserve">esearch </w:t>
      </w:r>
      <w:r w:rsidRPr="00597EB0">
        <w:t>C</w:t>
      </w:r>
      <w:r w:rsidR="00C00C27">
        <w:t>ouncil</w:t>
      </w:r>
      <w:r w:rsidRPr="00597EB0">
        <w:t xml:space="preserve"> on Carbon Footprint Estimations of Research Project Activities</w:t>
      </w:r>
      <w:r w:rsidRPr="00597EB0">
        <w:t>.</w:t>
      </w:r>
    </w:p>
    <w:p w14:paraId="1E1C4F64" w14:textId="77777777" w:rsidR="006C7758" w:rsidRPr="006C7758" w:rsidRDefault="006C7758" w:rsidP="006C7758">
      <w:r w:rsidRPr="006C7758">
        <w:rPr>
          <w:b/>
          <w:bCs/>
        </w:rPr>
        <w:t>Publications:</w:t>
      </w:r>
    </w:p>
    <w:p w14:paraId="3F1E7430" w14:textId="7AA33856" w:rsidR="006C7758" w:rsidRPr="006C7758" w:rsidRDefault="006C7758" w:rsidP="006C7758">
      <w:pPr>
        <w:numPr>
          <w:ilvl w:val="0"/>
          <w:numId w:val="5"/>
        </w:numPr>
      </w:pPr>
      <w:r w:rsidRPr="006C7758">
        <w:t>The HE</w:t>
      </w:r>
      <w:r w:rsidR="00F24B10" w:rsidRPr="00F24B10">
        <w:rPr>
          <w:vertAlign w:val="superscript"/>
        </w:rPr>
        <w:t>2</w:t>
      </w:r>
      <w:r w:rsidRPr="006C7758">
        <w:t xml:space="preserve">AT </w:t>
      </w:r>
      <w:proofErr w:type="spellStart"/>
      <w:r w:rsidRPr="006C7758">
        <w:t>Center</w:t>
      </w:r>
      <w:proofErr w:type="spellEnd"/>
      <w:r w:rsidRPr="006C7758">
        <w:t xml:space="preserve"> has made significant progress in knowledge dissemination through publications and conference attendance.</w:t>
      </w:r>
    </w:p>
    <w:p w14:paraId="0E5C2C82" w14:textId="77877D7B" w:rsidR="006C7758" w:rsidRPr="006C7758" w:rsidRDefault="006C7758" w:rsidP="006C7758">
      <w:pPr>
        <w:numPr>
          <w:ilvl w:val="0"/>
          <w:numId w:val="5"/>
        </w:numPr>
      </w:pPr>
      <w:r w:rsidRPr="006C7758">
        <w:t>Publications</w:t>
      </w:r>
      <w:r w:rsidR="008749F3">
        <w:t xml:space="preserve"> and posters</w:t>
      </w:r>
      <w:r w:rsidRPr="006C7758">
        <w:t xml:space="preserve"> cover </w:t>
      </w:r>
      <w:r w:rsidR="00F24B10">
        <w:t>various</w:t>
      </w:r>
      <w:r w:rsidRPr="006C7758">
        <w:t xml:space="preserve"> topics</w:t>
      </w:r>
      <w:r w:rsidR="00784DE5">
        <w:t>,</w:t>
      </w:r>
      <w:r w:rsidRPr="006C7758">
        <w:t xml:space="preserve"> including heat exposure impacts, data </w:t>
      </w:r>
      <w:r w:rsidR="00F24B10">
        <w:t>harmonisation</w:t>
      </w:r>
      <w:r w:rsidRPr="006C7758">
        <w:t xml:space="preserve"> strategies, and machine learning approaches in climate and health research.</w:t>
      </w:r>
    </w:p>
    <w:p w14:paraId="7EF3A7A9" w14:textId="18319A5B" w:rsidR="00607965" w:rsidRPr="006C7758" w:rsidRDefault="006C7758" w:rsidP="00A77AC9">
      <w:pPr>
        <w:numPr>
          <w:ilvl w:val="0"/>
          <w:numId w:val="5"/>
        </w:numPr>
      </w:pPr>
      <w:r w:rsidRPr="006C7758">
        <w:t>The team has also presented abstracts at international conferences such as ENBEL Health &amp; Climate Change 2023.</w:t>
      </w:r>
    </w:p>
    <w:p w14:paraId="75670E25" w14:textId="77777777" w:rsidR="009914D7" w:rsidRDefault="009914D7" w:rsidP="009914D7"/>
    <w:tbl>
      <w:tblPr>
        <w:tblStyle w:val="GridTable1Light-Accent1"/>
        <w:tblpPr w:leftFromText="180" w:rightFromText="180" w:vertAnchor="text" w:horzAnchor="margin" w:tblpY="-33"/>
        <w:tblW w:w="5552" w:type="pct"/>
        <w:tblLook w:val="04A0" w:firstRow="1" w:lastRow="0" w:firstColumn="1" w:lastColumn="0" w:noHBand="0" w:noVBand="1"/>
      </w:tblPr>
      <w:tblGrid>
        <w:gridCol w:w="3385"/>
        <w:gridCol w:w="2413"/>
        <w:gridCol w:w="1886"/>
        <w:gridCol w:w="2327"/>
      </w:tblGrid>
      <w:tr w:rsidR="009914D7" w:rsidRPr="009914D7" w14:paraId="42D497AD" w14:textId="77777777" w:rsidTr="00991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hideMark/>
          </w:tcPr>
          <w:p w14:paraId="18F656EF" w14:textId="77777777" w:rsidR="009914D7" w:rsidRPr="009914D7" w:rsidRDefault="009914D7" w:rsidP="009914D7">
            <w:pPr>
              <w:spacing w:after="160" w:line="278" w:lineRule="auto"/>
              <w:rPr>
                <w:b w:val="0"/>
                <w:bCs w:val="0"/>
                <w:sz w:val="20"/>
                <w:szCs w:val="20"/>
              </w:rPr>
            </w:pPr>
            <w:r w:rsidRPr="009914D7">
              <w:rPr>
                <w:sz w:val="20"/>
                <w:szCs w:val="20"/>
              </w:rPr>
              <w:t>Publication Title</w:t>
            </w:r>
          </w:p>
        </w:tc>
        <w:tc>
          <w:tcPr>
            <w:tcW w:w="1205" w:type="pct"/>
            <w:hideMark/>
          </w:tcPr>
          <w:p w14:paraId="3D71D735" w14:textId="77777777" w:rsidR="009914D7" w:rsidRPr="009914D7" w:rsidRDefault="009914D7" w:rsidP="009914D7">
            <w:pPr>
              <w:spacing w:after="160" w:line="278"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14D7">
              <w:rPr>
                <w:b w:val="0"/>
                <w:bCs w:val="0"/>
                <w:sz w:val="20"/>
                <w:szCs w:val="20"/>
              </w:rPr>
              <w:t>Authors</w:t>
            </w:r>
          </w:p>
        </w:tc>
        <w:tc>
          <w:tcPr>
            <w:tcW w:w="942" w:type="pct"/>
            <w:hideMark/>
          </w:tcPr>
          <w:p w14:paraId="5359D190" w14:textId="77777777" w:rsidR="009914D7" w:rsidRPr="009914D7" w:rsidRDefault="009914D7" w:rsidP="009914D7">
            <w:pPr>
              <w:spacing w:after="160" w:line="278"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14D7">
              <w:rPr>
                <w:b w:val="0"/>
                <w:bCs w:val="0"/>
                <w:sz w:val="20"/>
                <w:szCs w:val="20"/>
              </w:rPr>
              <w:t>Journal/Publication Outlet</w:t>
            </w:r>
          </w:p>
        </w:tc>
        <w:tc>
          <w:tcPr>
            <w:tcW w:w="1162" w:type="pct"/>
            <w:hideMark/>
          </w:tcPr>
          <w:p w14:paraId="37C95BD4" w14:textId="77777777" w:rsidR="009914D7" w:rsidRPr="009914D7" w:rsidRDefault="009914D7" w:rsidP="009914D7">
            <w:pPr>
              <w:spacing w:after="160" w:line="278"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14D7">
              <w:rPr>
                <w:b w:val="0"/>
                <w:bCs w:val="0"/>
                <w:sz w:val="20"/>
                <w:szCs w:val="20"/>
              </w:rPr>
              <w:t>Status</w:t>
            </w:r>
          </w:p>
        </w:tc>
      </w:tr>
      <w:tr w:rsidR="009914D7" w:rsidRPr="009914D7" w14:paraId="69D0CA55" w14:textId="77777777" w:rsidTr="009914D7">
        <w:tc>
          <w:tcPr>
            <w:cnfStyle w:val="001000000000" w:firstRow="0" w:lastRow="0" w:firstColumn="1" w:lastColumn="0" w:oddVBand="0" w:evenVBand="0" w:oddHBand="0" w:evenHBand="0" w:firstRowFirstColumn="0" w:firstRowLastColumn="0" w:lastRowFirstColumn="0" w:lastRowLastColumn="0"/>
            <w:tcW w:w="1691" w:type="pct"/>
            <w:hideMark/>
          </w:tcPr>
          <w:p w14:paraId="70CBA282" w14:textId="44B197F1" w:rsidR="009914D7" w:rsidRPr="009914D7" w:rsidRDefault="009914D7" w:rsidP="009914D7">
            <w:pPr>
              <w:spacing w:after="160" w:line="278" w:lineRule="auto"/>
              <w:rPr>
                <w:b w:val="0"/>
                <w:bCs w:val="0"/>
                <w:sz w:val="20"/>
                <w:szCs w:val="20"/>
              </w:rPr>
            </w:pPr>
            <w:r w:rsidRPr="009914D7">
              <w:rPr>
                <w:b w:val="0"/>
                <w:bCs w:val="0"/>
                <w:sz w:val="20"/>
                <w:szCs w:val="20"/>
              </w:rPr>
              <w:t>Protocol of an Individual Participant Data Meta-Analysis to Quantify the Impact of High Ambient Temperatures on Maternal and Child Health in Africa (HE</w:t>
            </w:r>
            <w:r w:rsidRPr="009914D7">
              <w:rPr>
                <w:b w:val="0"/>
                <w:bCs w:val="0"/>
                <w:sz w:val="20"/>
                <w:szCs w:val="20"/>
                <w:vertAlign w:val="superscript"/>
              </w:rPr>
              <w:t>2</w:t>
            </w:r>
            <w:r w:rsidRPr="009914D7">
              <w:rPr>
                <w:b w:val="0"/>
                <w:bCs w:val="0"/>
                <w:sz w:val="20"/>
                <w:szCs w:val="20"/>
              </w:rPr>
              <w:t>AT IPD)</w:t>
            </w:r>
          </w:p>
        </w:tc>
        <w:tc>
          <w:tcPr>
            <w:tcW w:w="1205" w:type="pct"/>
            <w:hideMark/>
          </w:tcPr>
          <w:p w14:paraId="4F264D30"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9914D7">
              <w:rPr>
                <w:sz w:val="20"/>
                <w:szCs w:val="20"/>
              </w:rPr>
              <w:t>Darshinka</w:t>
            </w:r>
            <w:proofErr w:type="spellEnd"/>
            <w:r w:rsidRPr="009914D7">
              <w:rPr>
                <w:sz w:val="20"/>
                <w:szCs w:val="20"/>
              </w:rPr>
              <w:t xml:space="preserve"> P </w:t>
            </w:r>
            <w:proofErr w:type="spellStart"/>
            <w:r w:rsidRPr="009914D7">
              <w:rPr>
                <w:sz w:val="20"/>
                <w:szCs w:val="20"/>
              </w:rPr>
              <w:t>Lakho</w:t>
            </w:r>
            <w:proofErr w:type="spellEnd"/>
            <w:r w:rsidRPr="009914D7">
              <w:rPr>
                <w:sz w:val="20"/>
                <w:szCs w:val="20"/>
              </w:rPr>
              <w:t>, Matthew F Chersich, et al.</w:t>
            </w:r>
          </w:p>
        </w:tc>
        <w:tc>
          <w:tcPr>
            <w:tcW w:w="942" w:type="pct"/>
            <w:hideMark/>
          </w:tcPr>
          <w:p w14:paraId="0B6BFCF0"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BMJ Open</w:t>
            </w:r>
          </w:p>
        </w:tc>
        <w:tc>
          <w:tcPr>
            <w:tcW w:w="1162" w:type="pct"/>
            <w:hideMark/>
          </w:tcPr>
          <w:p w14:paraId="48D33623"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Published</w:t>
            </w:r>
          </w:p>
        </w:tc>
      </w:tr>
      <w:tr w:rsidR="009914D7" w:rsidRPr="009914D7" w14:paraId="659E3DD7" w14:textId="77777777" w:rsidTr="009914D7">
        <w:tc>
          <w:tcPr>
            <w:cnfStyle w:val="001000000000" w:firstRow="0" w:lastRow="0" w:firstColumn="1" w:lastColumn="0" w:oddVBand="0" w:evenVBand="0" w:oddHBand="0" w:evenHBand="0" w:firstRowFirstColumn="0" w:firstRowLastColumn="0" w:lastRowFirstColumn="0" w:lastRowLastColumn="0"/>
            <w:tcW w:w="1691" w:type="pct"/>
            <w:hideMark/>
          </w:tcPr>
          <w:p w14:paraId="09EF151F" w14:textId="77777777" w:rsidR="009914D7" w:rsidRPr="009914D7" w:rsidRDefault="009914D7" w:rsidP="009914D7">
            <w:pPr>
              <w:spacing w:after="160" w:line="278" w:lineRule="auto"/>
              <w:rPr>
                <w:b w:val="0"/>
                <w:bCs w:val="0"/>
                <w:sz w:val="20"/>
                <w:szCs w:val="20"/>
              </w:rPr>
            </w:pPr>
            <w:r w:rsidRPr="009914D7">
              <w:rPr>
                <w:b w:val="0"/>
                <w:bCs w:val="0"/>
                <w:sz w:val="20"/>
                <w:szCs w:val="20"/>
              </w:rPr>
              <w:t>The Effect of High and Low Ambient Temperature on Infant Health: A Systematic Review</w:t>
            </w:r>
          </w:p>
        </w:tc>
        <w:tc>
          <w:tcPr>
            <w:tcW w:w="1205" w:type="pct"/>
            <w:hideMark/>
          </w:tcPr>
          <w:p w14:paraId="3409EB81" w14:textId="5F4FE926"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9914D7">
              <w:rPr>
                <w:sz w:val="20"/>
                <w:szCs w:val="20"/>
              </w:rPr>
              <w:t>Darshinka</w:t>
            </w:r>
            <w:proofErr w:type="spellEnd"/>
            <w:r w:rsidRPr="009914D7">
              <w:rPr>
                <w:sz w:val="20"/>
                <w:szCs w:val="20"/>
              </w:rPr>
              <w:t xml:space="preserve"> P </w:t>
            </w:r>
            <w:proofErr w:type="spellStart"/>
            <w:r w:rsidRPr="009914D7">
              <w:rPr>
                <w:sz w:val="20"/>
                <w:szCs w:val="20"/>
              </w:rPr>
              <w:t>Lakho</w:t>
            </w:r>
            <w:proofErr w:type="spellEnd"/>
            <w:r w:rsidRPr="009914D7">
              <w:rPr>
                <w:sz w:val="20"/>
                <w:szCs w:val="20"/>
              </w:rPr>
              <w:t>, Helen Abigail Blake, et al.</w:t>
            </w:r>
          </w:p>
        </w:tc>
        <w:tc>
          <w:tcPr>
            <w:tcW w:w="942" w:type="pct"/>
            <w:hideMark/>
          </w:tcPr>
          <w:p w14:paraId="7B9C71E7"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International Journal of Environmental Research and Public Health</w:t>
            </w:r>
          </w:p>
        </w:tc>
        <w:tc>
          <w:tcPr>
            <w:tcW w:w="1162" w:type="pct"/>
            <w:hideMark/>
          </w:tcPr>
          <w:p w14:paraId="3BCA940B"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Published</w:t>
            </w:r>
          </w:p>
        </w:tc>
      </w:tr>
      <w:tr w:rsidR="009914D7" w:rsidRPr="009914D7" w14:paraId="7FA379E6" w14:textId="77777777" w:rsidTr="009914D7">
        <w:tc>
          <w:tcPr>
            <w:cnfStyle w:val="001000000000" w:firstRow="0" w:lastRow="0" w:firstColumn="1" w:lastColumn="0" w:oddVBand="0" w:evenVBand="0" w:oddHBand="0" w:evenHBand="0" w:firstRowFirstColumn="0" w:firstRowLastColumn="0" w:lastRowFirstColumn="0" w:lastRowLastColumn="0"/>
            <w:tcW w:w="1691" w:type="pct"/>
            <w:hideMark/>
          </w:tcPr>
          <w:p w14:paraId="02B744C4" w14:textId="77777777" w:rsidR="009914D7" w:rsidRPr="009914D7" w:rsidRDefault="009914D7" w:rsidP="009914D7">
            <w:pPr>
              <w:spacing w:after="160" w:line="278" w:lineRule="auto"/>
              <w:rPr>
                <w:b w:val="0"/>
                <w:bCs w:val="0"/>
                <w:sz w:val="20"/>
                <w:szCs w:val="20"/>
              </w:rPr>
            </w:pPr>
            <w:r w:rsidRPr="009914D7">
              <w:rPr>
                <w:b w:val="0"/>
                <w:bCs w:val="0"/>
                <w:sz w:val="20"/>
                <w:szCs w:val="20"/>
              </w:rPr>
              <w:t>Leveraging Data Science and Machine Learning for Urban Climate Adaptation in Africa: A HE</w:t>
            </w:r>
            <w:r w:rsidRPr="009914D7">
              <w:rPr>
                <w:b w:val="0"/>
                <w:bCs w:val="0"/>
                <w:sz w:val="20"/>
                <w:szCs w:val="20"/>
                <w:vertAlign w:val="superscript"/>
              </w:rPr>
              <w:t>2</w:t>
            </w:r>
            <w:r w:rsidRPr="009914D7">
              <w:rPr>
                <w:b w:val="0"/>
                <w:bCs w:val="0"/>
                <w:sz w:val="20"/>
                <w:szCs w:val="20"/>
              </w:rPr>
              <w:t>AT CENTER Study Protocol</w:t>
            </w:r>
          </w:p>
        </w:tc>
        <w:tc>
          <w:tcPr>
            <w:tcW w:w="1205" w:type="pct"/>
            <w:hideMark/>
          </w:tcPr>
          <w:p w14:paraId="4BD5B6A5"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Christopher Jack*, Craig Parker*, et al.</w:t>
            </w:r>
          </w:p>
        </w:tc>
        <w:tc>
          <w:tcPr>
            <w:tcW w:w="942" w:type="pct"/>
            <w:hideMark/>
          </w:tcPr>
          <w:p w14:paraId="60CCAE8F"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BMJ Open</w:t>
            </w:r>
          </w:p>
        </w:tc>
        <w:tc>
          <w:tcPr>
            <w:tcW w:w="1162" w:type="pct"/>
            <w:hideMark/>
          </w:tcPr>
          <w:p w14:paraId="275193E5"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Accepted with revisions</w:t>
            </w:r>
          </w:p>
        </w:tc>
      </w:tr>
      <w:tr w:rsidR="009914D7" w:rsidRPr="009914D7" w14:paraId="5FD7DE89" w14:textId="77777777" w:rsidTr="009914D7">
        <w:tc>
          <w:tcPr>
            <w:cnfStyle w:val="001000000000" w:firstRow="0" w:lastRow="0" w:firstColumn="1" w:lastColumn="0" w:oddVBand="0" w:evenVBand="0" w:oddHBand="0" w:evenHBand="0" w:firstRowFirstColumn="0" w:firstRowLastColumn="0" w:lastRowFirstColumn="0" w:lastRowLastColumn="0"/>
            <w:tcW w:w="1691" w:type="pct"/>
            <w:hideMark/>
          </w:tcPr>
          <w:p w14:paraId="3D887839" w14:textId="77777777" w:rsidR="009914D7" w:rsidRPr="009914D7" w:rsidRDefault="009914D7" w:rsidP="009914D7">
            <w:pPr>
              <w:spacing w:after="160" w:line="278" w:lineRule="auto"/>
              <w:rPr>
                <w:b w:val="0"/>
                <w:bCs w:val="0"/>
                <w:sz w:val="20"/>
                <w:szCs w:val="20"/>
              </w:rPr>
            </w:pPr>
            <w:r w:rsidRPr="009914D7">
              <w:rPr>
                <w:b w:val="0"/>
                <w:bCs w:val="0"/>
                <w:sz w:val="20"/>
                <w:szCs w:val="20"/>
              </w:rPr>
              <w:t>Globalization and Health</w:t>
            </w:r>
          </w:p>
        </w:tc>
        <w:tc>
          <w:tcPr>
            <w:tcW w:w="1205" w:type="pct"/>
            <w:hideMark/>
          </w:tcPr>
          <w:p w14:paraId="3778EC5D"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lang w:val="it-IT"/>
              </w:rPr>
            </w:pPr>
            <w:r w:rsidRPr="009914D7">
              <w:rPr>
                <w:sz w:val="20"/>
                <w:szCs w:val="20"/>
                <w:lang w:val="it-IT"/>
              </w:rPr>
              <w:t>Ijeoma Solarin*, Cherlynn Dumbura*, et al.</w:t>
            </w:r>
          </w:p>
        </w:tc>
        <w:tc>
          <w:tcPr>
            <w:tcW w:w="942" w:type="pct"/>
            <w:hideMark/>
          </w:tcPr>
          <w:p w14:paraId="35107477"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w:t>
            </w:r>
          </w:p>
        </w:tc>
        <w:tc>
          <w:tcPr>
            <w:tcW w:w="1162" w:type="pct"/>
            <w:hideMark/>
          </w:tcPr>
          <w:p w14:paraId="5350DA69"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Declined, resubmission planned</w:t>
            </w:r>
          </w:p>
        </w:tc>
      </w:tr>
      <w:tr w:rsidR="009914D7" w:rsidRPr="009914D7" w14:paraId="750EA7EB" w14:textId="77777777" w:rsidTr="009914D7">
        <w:tc>
          <w:tcPr>
            <w:cnfStyle w:val="001000000000" w:firstRow="0" w:lastRow="0" w:firstColumn="1" w:lastColumn="0" w:oddVBand="0" w:evenVBand="0" w:oddHBand="0" w:evenHBand="0" w:firstRowFirstColumn="0" w:firstRowLastColumn="0" w:lastRowFirstColumn="0" w:lastRowLastColumn="0"/>
            <w:tcW w:w="1691" w:type="pct"/>
            <w:hideMark/>
          </w:tcPr>
          <w:p w14:paraId="7781194A" w14:textId="77777777" w:rsidR="009914D7" w:rsidRPr="009914D7" w:rsidRDefault="009914D7" w:rsidP="009914D7">
            <w:pPr>
              <w:spacing w:after="160" w:line="278" w:lineRule="auto"/>
              <w:rPr>
                <w:b w:val="0"/>
                <w:bCs w:val="0"/>
                <w:sz w:val="20"/>
                <w:szCs w:val="20"/>
              </w:rPr>
            </w:pPr>
            <w:r w:rsidRPr="009914D7">
              <w:rPr>
                <w:b w:val="0"/>
                <w:bCs w:val="0"/>
                <w:sz w:val="20"/>
                <w:szCs w:val="20"/>
              </w:rPr>
              <w:t>Impacts of Heat Exposure in Utero on Long-Term Health and Social Outcomes: A Systematic Review</w:t>
            </w:r>
          </w:p>
        </w:tc>
        <w:tc>
          <w:tcPr>
            <w:tcW w:w="1205" w:type="pct"/>
            <w:hideMark/>
          </w:tcPr>
          <w:p w14:paraId="2EB41ED3"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 xml:space="preserve">Nicholas Brink, </w:t>
            </w:r>
            <w:proofErr w:type="spellStart"/>
            <w:r w:rsidRPr="009914D7">
              <w:rPr>
                <w:sz w:val="20"/>
                <w:szCs w:val="20"/>
              </w:rPr>
              <w:t>Darshinka</w:t>
            </w:r>
            <w:proofErr w:type="spellEnd"/>
            <w:r w:rsidRPr="009914D7">
              <w:rPr>
                <w:sz w:val="20"/>
                <w:szCs w:val="20"/>
              </w:rPr>
              <w:t xml:space="preserve"> P </w:t>
            </w:r>
            <w:proofErr w:type="spellStart"/>
            <w:r w:rsidRPr="009914D7">
              <w:rPr>
                <w:sz w:val="20"/>
                <w:szCs w:val="20"/>
              </w:rPr>
              <w:t>Lakho</w:t>
            </w:r>
            <w:proofErr w:type="spellEnd"/>
            <w:r w:rsidRPr="009914D7">
              <w:rPr>
                <w:sz w:val="20"/>
                <w:szCs w:val="20"/>
              </w:rPr>
              <w:t>, Ijeoma Solarin, et al.</w:t>
            </w:r>
          </w:p>
        </w:tc>
        <w:tc>
          <w:tcPr>
            <w:tcW w:w="942" w:type="pct"/>
            <w:hideMark/>
          </w:tcPr>
          <w:p w14:paraId="4F0F50B4"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BMC Pregnancy and Childbirth</w:t>
            </w:r>
          </w:p>
        </w:tc>
        <w:tc>
          <w:tcPr>
            <w:tcW w:w="1162" w:type="pct"/>
            <w:hideMark/>
          </w:tcPr>
          <w:p w14:paraId="1997F13E"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Under review</w:t>
            </w:r>
          </w:p>
        </w:tc>
      </w:tr>
    </w:tbl>
    <w:p w14:paraId="654E5980" w14:textId="77777777" w:rsidR="009914D7" w:rsidRDefault="009914D7" w:rsidP="009914D7"/>
    <w:p w14:paraId="786A2BF1" w14:textId="77777777" w:rsidR="00846104" w:rsidRPr="006C7758" w:rsidRDefault="00846104" w:rsidP="00846104">
      <w:r w:rsidRPr="006C7758">
        <w:rPr>
          <w:b/>
          <w:bCs/>
        </w:rPr>
        <w:t>Next Steps:</w:t>
      </w:r>
    </w:p>
    <w:p w14:paraId="1C24AFDE" w14:textId="730A2ECB" w:rsidR="00846104" w:rsidRPr="004241C7" w:rsidRDefault="00846104" w:rsidP="00846104">
      <w:pPr>
        <w:numPr>
          <w:ilvl w:val="0"/>
          <w:numId w:val="7"/>
        </w:numPr>
      </w:pPr>
      <w:r w:rsidRPr="004241C7">
        <w:t xml:space="preserve">RP1 will focus on expanding data acquisition while continuing to </w:t>
      </w:r>
      <w:proofErr w:type="spellStart"/>
      <w:r w:rsidRPr="004241C7">
        <w:t>analyze</w:t>
      </w:r>
      <w:proofErr w:type="spellEnd"/>
      <w:r w:rsidRPr="004241C7">
        <w:t xml:space="preserve"> and </w:t>
      </w:r>
      <w:r>
        <w:t>harmonise</w:t>
      </w:r>
      <w:r w:rsidRPr="004241C7">
        <w:t xml:space="preserve"> the secured datasets.</w:t>
      </w:r>
    </w:p>
    <w:p w14:paraId="467BA01B" w14:textId="150F5621" w:rsidR="00846104" w:rsidRPr="004241C7" w:rsidRDefault="00846104" w:rsidP="00846104">
      <w:pPr>
        <w:numPr>
          <w:ilvl w:val="0"/>
          <w:numId w:val="7"/>
        </w:numPr>
      </w:pPr>
      <w:r w:rsidRPr="004241C7">
        <w:lastRenderedPageBreak/>
        <w:t xml:space="preserve">RP2 aims to refine and implement the Early Warning System, building on the groundwork laid out by the </w:t>
      </w:r>
      <w:r>
        <w:t>harmonisation</w:t>
      </w:r>
      <w:r w:rsidRPr="004241C7">
        <w:t xml:space="preserve"> and vulnerability mapping efforts.</w:t>
      </w:r>
    </w:p>
    <w:p w14:paraId="65D23DD3" w14:textId="5893C436" w:rsidR="002655E0" w:rsidRPr="002655E0" w:rsidRDefault="00846104" w:rsidP="009511AF">
      <w:pPr>
        <w:numPr>
          <w:ilvl w:val="0"/>
          <w:numId w:val="7"/>
        </w:numPr>
      </w:pPr>
      <w:r w:rsidRPr="004241C7">
        <w:t xml:space="preserve">The </w:t>
      </w:r>
      <w:proofErr w:type="spellStart"/>
      <w:r w:rsidRPr="004241C7">
        <w:t>Center</w:t>
      </w:r>
      <w:proofErr w:type="spellEnd"/>
      <w:r w:rsidRPr="004241C7">
        <w:t xml:space="preserve"> will continue to </w:t>
      </w:r>
      <w:r>
        <w:t>prioritise</w:t>
      </w:r>
      <w:r w:rsidRPr="004241C7">
        <w:t xml:space="preserve"> knowledge dissemination through publications and engagement in global platforms </w:t>
      </w:r>
      <w:r w:rsidR="00237CC7">
        <w:t xml:space="preserve">while developing cutting edge data science innovation. </w:t>
      </w:r>
    </w:p>
    <w:p w14:paraId="433D41BA" w14:textId="77777777" w:rsidR="00435805" w:rsidRPr="00846104" w:rsidRDefault="00435805" w:rsidP="00435805"/>
    <w:p w14:paraId="22F71A91" w14:textId="1ACF74C3" w:rsidR="00846104" w:rsidRPr="00846104" w:rsidRDefault="00846104" w:rsidP="00846104">
      <w:pPr>
        <w:rPr>
          <w:b/>
          <w:bCs/>
        </w:rPr>
      </w:pPr>
      <w:r>
        <w:rPr>
          <w:b/>
          <w:bCs/>
        </w:rPr>
        <w:t>Acknowledgements</w:t>
      </w:r>
      <w:r w:rsidRPr="00846104">
        <w:rPr>
          <w:b/>
          <w:bCs/>
        </w:rPr>
        <w:t>:</w:t>
      </w:r>
    </w:p>
    <w:p w14:paraId="093DA87D" w14:textId="733DBD13" w:rsidR="009914D7" w:rsidRPr="009914D7" w:rsidRDefault="00FB78AE" w:rsidP="009914D7">
      <w:r w:rsidRPr="00FB78AE">
        <w:t xml:space="preserve">Research reported in this </w:t>
      </w:r>
      <w:r w:rsidR="000A1421">
        <w:t>work</w:t>
      </w:r>
      <w:r w:rsidRPr="00FB78AE">
        <w:t xml:space="preserve"> </w:t>
      </w:r>
      <w:r w:rsidR="000A1421">
        <w:t>is</w:t>
      </w:r>
      <w:r w:rsidRPr="00FB78AE">
        <w:t xml:space="preserve"> supported by the Fogarty International </w:t>
      </w:r>
      <w:proofErr w:type="spellStart"/>
      <w:r w:rsidRPr="00FB78AE">
        <w:t>Center</w:t>
      </w:r>
      <w:proofErr w:type="spellEnd"/>
      <w:r w:rsidR="000A1421">
        <w:t>, National Institute of Environmental Health Sciences (NIEHS),</w:t>
      </w:r>
      <w:r w:rsidRPr="00FB78AE">
        <w:t xml:space="preserve"> and OD/Office of Strategic Coordination (OSC) of the National Institutes of Health under Award Number U54 TW 012083. The content is solely the authors' responsibility and does not necessarily represent the official views of the National Institutes of Health.</w:t>
      </w:r>
    </w:p>
    <w:p w14:paraId="00EBFB5C" w14:textId="77777777" w:rsidR="009914D7" w:rsidRPr="006C7758" w:rsidRDefault="009914D7" w:rsidP="009914D7"/>
    <w:p w14:paraId="257572C3" w14:textId="77777777" w:rsidR="009729B2" w:rsidRDefault="009729B2"/>
    <w:sectPr w:rsidR="009729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50BCB"/>
    <w:multiLevelType w:val="multilevel"/>
    <w:tmpl w:val="1F627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F01579"/>
    <w:multiLevelType w:val="multilevel"/>
    <w:tmpl w:val="FFBA44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472A88"/>
    <w:multiLevelType w:val="multilevel"/>
    <w:tmpl w:val="B65A3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C00591"/>
    <w:multiLevelType w:val="multilevel"/>
    <w:tmpl w:val="6B8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3734BD1"/>
    <w:multiLevelType w:val="multilevel"/>
    <w:tmpl w:val="9DA0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264CCA"/>
    <w:multiLevelType w:val="multilevel"/>
    <w:tmpl w:val="4A587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CB0A23"/>
    <w:multiLevelType w:val="multilevel"/>
    <w:tmpl w:val="2710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1A2A48"/>
    <w:multiLevelType w:val="multilevel"/>
    <w:tmpl w:val="B2D8B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A03125"/>
    <w:multiLevelType w:val="multilevel"/>
    <w:tmpl w:val="238C09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CED7E9C"/>
    <w:multiLevelType w:val="multilevel"/>
    <w:tmpl w:val="FCACF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AF30942"/>
    <w:multiLevelType w:val="hybridMultilevel"/>
    <w:tmpl w:val="8EB2BF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48677139">
    <w:abstractNumId w:val="8"/>
  </w:num>
  <w:num w:numId="2" w16cid:durableId="896623674">
    <w:abstractNumId w:val="1"/>
  </w:num>
  <w:num w:numId="3" w16cid:durableId="253632033">
    <w:abstractNumId w:val="5"/>
  </w:num>
  <w:num w:numId="4" w16cid:durableId="2065982060">
    <w:abstractNumId w:val="0"/>
  </w:num>
  <w:num w:numId="5" w16cid:durableId="1077824051">
    <w:abstractNumId w:val="2"/>
  </w:num>
  <w:num w:numId="6" w16cid:durableId="1788960939">
    <w:abstractNumId w:val="4"/>
  </w:num>
  <w:num w:numId="7" w16cid:durableId="1640069552">
    <w:abstractNumId w:val="7"/>
  </w:num>
  <w:num w:numId="8" w16cid:durableId="414278430">
    <w:abstractNumId w:val="6"/>
  </w:num>
  <w:num w:numId="9" w16cid:durableId="1403332510">
    <w:abstractNumId w:val="9"/>
  </w:num>
  <w:num w:numId="10" w16cid:durableId="1870143569">
    <w:abstractNumId w:val="10"/>
  </w:num>
  <w:num w:numId="11" w16cid:durableId="5008991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MTEyNTU2NDc2MDdU0lEKTi0uzszPAykwrAUAY4nBaiwAAAA="/>
  </w:docVars>
  <w:rsids>
    <w:rsidRoot w:val="006C7758"/>
    <w:rsid w:val="00076523"/>
    <w:rsid w:val="000A1421"/>
    <w:rsid w:val="000F04BD"/>
    <w:rsid w:val="001277A5"/>
    <w:rsid w:val="00132739"/>
    <w:rsid w:val="00232213"/>
    <w:rsid w:val="00237CC7"/>
    <w:rsid w:val="00261704"/>
    <w:rsid w:val="002655E0"/>
    <w:rsid w:val="002F7D2D"/>
    <w:rsid w:val="003625D7"/>
    <w:rsid w:val="003F30C8"/>
    <w:rsid w:val="004241C7"/>
    <w:rsid w:val="00435805"/>
    <w:rsid w:val="0047304A"/>
    <w:rsid w:val="004A7981"/>
    <w:rsid w:val="005028F8"/>
    <w:rsid w:val="005603A6"/>
    <w:rsid w:val="00585A29"/>
    <w:rsid w:val="00597EB0"/>
    <w:rsid w:val="005E7233"/>
    <w:rsid w:val="00607965"/>
    <w:rsid w:val="0063673C"/>
    <w:rsid w:val="00676EE6"/>
    <w:rsid w:val="00684757"/>
    <w:rsid w:val="00692E89"/>
    <w:rsid w:val="006C7758"/>
    <w:rsid w:val="00757426"/>
    <w:rsid w:val="00784DE5"/>
    <w:rsid w:val="007A66D1"/>
    <w:rsid w:val="007F5860"/>
    <w:rsid w:val="008451A6"/>
    <w:rsid w:val="00846104"/>
    <w:rsid w:val="00854F72"/>
    <w:rsid w:val="008739A4"/>
    <w:rsid w:val="008749F3"/>
    <w:rsid w:val="00936965"/>
    <w:rsid w:val="00944ACA"/>
    <w:rsid w:val="009511AF"/>
    <w:rsid w:val="00965D05"/>
    <w:rsid w:val="009729B2"/>
    <w:rsid w:val="009914D7"/>
    <w:rsid w:val="009F39A2"/>
    <w:rsid w:val="009F3B47"/>
    <w:rsid w:val="00A012EA"/>
    <w:rsid w:val="00A71C21"/>
    <w:rsid w:val="00A77AC9"/>
    <w:rsid w:val="00B8177C"/>
    <w:rsid w:val="00B9637D"/>
    <w:rsid w:val="00BB156A"/>
    <w:rsid w:val="00BF534B"/>
    <w:rsid w:val="00C00C27"/>
    <w:rsid w:val="00C27C6C"/>
    <w:rsid w:val="00C65619"/>
    <w:rsid w:val="00C910B4"/>
    <w:rsid w:val="00CC542C"/>
    <w:rsid w:val="00D379D5"/>
    <w:rsid w:val="00D53CB9"/>
    <w:rsid w:val="00D566FD"/>
    <w:rsid w:val="00DA1E0A"/>
    <w:rsid w:val="00E1716E"/>
    <w:rsid w:val="00E276D2"/>
    <w:rsid w:val="00EF50A4"/>
    <w:rsid w:val="00F24B10"/>
    <w:rsid w:val="00F5745A"/>
    <w:rsid w:val="00F6103C"/>
    <w:rsid w:val="00F9101D"/>
    <w:rsid w:val="00FA6B00"/>
    <w:rsid w:val="00FB78AE"/>
    <w:rsid w:val="00FD65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670D4"/>
  <w15:chartTrackingRefBased/>
  <w15:docId w15:val="{572686EE-0277-44B4-8427-48FFA963D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7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C77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C77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77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77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77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77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77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77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7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C77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C77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77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77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77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77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77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7758"/>
    <w:rPr>
      <w:rFonts w:eastAsiaTheme="majorEastAsia" w:cstheme="majorBidi"/>
      <w:color w:val="272727" w:themeColor="text1" w:themeTint="D8"/>
    </w:rPr>
  </w:style>
  <w:style w:type="paragraph" w:styleId="Title">
    <w:name w:val="Title"/>
    <w:basedOn w:val="Normal"/>
    <w:next w:val="Normal"/>
    <w:link w:val="TitleChar"/>
    <w:uiPriority w:val="10"/>
    <w:qFormat/>
    <w:rsid w:val="006C77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7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77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77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7758"/>
    <w:pPr>
      <w:spacing w:before="160"/>
      <w:jc w:val="center"/>
    </w:pPr>
    <w:rPr>
      <w:i/>
      <w:iCs/>
      <w:color w:val="404040" w:themeColor="text1" w:themeTint="BF"/>
    </w:rPr>
  </w:style>
  <w:style w:type="character" w:customStyle="1" w:styleId="QuoteChar">
    <w:name w:val="Quote Char"/>
    <w:basedOn w:val="DefaultParagraphFont"/>
    <w:link w:val="Quote"/>
    <w:uiPriority w:val="29"/>
    <w:rsid w:val="006C7758"/>
    <w:rPr>
      <w:i/>
      <w:iCs/>
      <w:color w:val="404040" w:themeColor="text1" w:themeTint="BF"/>
    </w:rPr>
  </w:style>
  <w:style w:type="paragraph" w:styleId="ListParagraph">
    <w:name w:val="List Paragraph"/>
    <w:basedOn w:val="Normal"/>
    <w:uiPriority w:val="34"/>
    <w:qFormat/>
    <w:rsid w:val="006C7758"/>
    <w:pPr>
      <w:ind w:left="720"/>
      <w:contextualSpacing/>
    </w:pPr>
  </w:style>
  <w:style w:type="character" w:styleId="IntenseEmphasis">
    <w:name w:val="Intense Emphasis"/>
    <w:basedOn w:val="DefaultParagraphFont"/>
    <w:uiPriority w:val="21"/>
    <w:qFormat/>
    <w:rsid w:val="006C7758"/>
    <w:rPr>
      <w:i/>
      <w:iCs/>
      <w:color w:val="0F4761" w:themeColor="accent1" w:themeShade="BF"/>
    </w:rPr>
  </w:style>
  <w:style w:type="paragraph" w:styleId="IntenseQuote">
    <w:name w:val="Intense Quote"/>
    <w:basedOn w:val="Normal"/>
    <w:next w:val="Normal"/>
    <w:link w:val="IntenseQuoteChar"/>
    <w:uiPriority w:val="30"/>
    <w:qFormat/>
    <w:rsid w:val="006C77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7758"/>
    <w:rPr>
      <w:i/>
      <w:iCs/>
      <w:color w:val="0F4761" w:themeColor="accent1" w:themeShade="BF"/>
    </w:rPr>
  </w:style>
  <w:style w:type="character" w:styleId="IntenseReference">
    <w:name w:val="Intense Reference"/>
    <w:basedOn w:val="DefaultParagraphFont"/>
    <w:uiPriority w:val="32"/>
    <w:qFormat/>
    <w:rsid w:val="006C7758"/>
    <w:rPr>
      <w:b/>
      <w:bCs/>
      <w:smallCaps/>
      <w:color w:val="0F4761" w:themeColor="accent1" w:themeShade="BF"/>
      <w:spacing w:val="5"/>
    </w:rPr>
  </w:style>
  <w:style w:type="table" w:styleId="GridTable1Light-Accent1">
    <w:name w:val="Grid Table 1 Light Accent 1"/>
    <w:basedOn w:val="TableNormal"/>
    <w:uiPriority w:val="46"/>
    <w:rsid w:val="00692E89"/>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31832">
      <w:bodyDiv w:val="1"/>
      <w:marLeft w:val="0"/>
      <w:marRight w:val="0"/>
      <w:marTop w:val="0"/>
      <w:marBottom w:val="0"/>
      <w:divBdr>
        <w:top w:val="none" w:sz="0" w:space="0" w:color="auto"/>
        <w:left w:val="none" w:sz="0" w:space="0" w:color="auto"/>
        <w:bottom w:val="none" w:sz="0" w:space="0" w:color="auto"/>
        <w:right w:val="none" w:sz="0" w:space="0" w:color="auto"/>
      </w:divBdr>
    </w:div>
    <w:div w:id="641734322">
      <w:bodyDiv w:val="1"/>
      <w:marLeft w:val="0"/>
      <w:marRight w:val="0"/>
      <w:marTop w:val="0"/>
      <w:marBottom w:val="0"/>
      <w:divBdr>
        <w:top w:val="none" w:sz="0" w:space="0" w:color="auto"/>
        <w:left w:val="none" w:sz="0" w:space="0" w:color="auto"/>
        <w:bottom w:val="none" w:sz="0" w:space="0" w:color="auto"/>
        <w:right w:val="none" w:sz="0" w:space="0" w:color="auto"/>
      </w:divBdr>
    </w:div>
    <w:div w:id="919561523">
      <w:bodyDiv w:val="1"/>
      <w:marLeft w:val="0"/>
      <w:marRight w:val="0"/>
      <w:marTop w:val="0"/>
      <w:marBottom w:val="0"/>
      <w:divBdr>
        <w:top w:val="none" w:sz="0" w:space="0" w:color="auto"/>
        <w:left w:val="none" w:sz="0" w:space="0" w:color="auto"/>
        <w:bottom w:val="none" w:sz="0" w:space="0" w:color="auto"/>
        <w:right w:val="none" w:sz="0" w:space="0" w:color="auto"/>
      </w:divBdr>
    </w:div>
    <w:div w:id="1036151060">
      <w:bodyDiv w:val="1"/>
      <w:marLeft w:val="0"/>
      <w:marRight w:val="0"/>
      <w:marTop w:val="0"/>
      <w:marBottom w:val="0"/>
      <w:divBdr>
        <w:top w:val="none" w:sz="0" w:space="0" w:color="auto"/>
        <w:left w:val="none" w:sz="0" w:space="0" w:color="auto"/>
        <w:bottom w:val="none" w:sz="0" w:space="0" w:color="auto"/>
        <w:right w:val="none" w:sz="0" w:space="0" w:color="auto"/>
      </w:divBdr>
    </w:div>
    <w:div w:id="1130394556">
      <w:bodyDiv w:val="1"/>
      <w:marLeft w:val="0"/>
      <w:marRight w:val="0"/>
      <w:marTop w:val="0"/>
      <w:marBottom w:val="0"/>
      <w:divBdr>
        <w:top w:val="none" w:sz="0" w:space="0" w:color="auto"/>
        <w:left w:val="none" w:sz="0" w:space="0" w:color="auto"/>
        <w:bottom w:val="none" w:sz="0" w:space="0" w:color="auto"/>
        <w:right w:val="none" w:sz="0" w:space="0" w:color="auto"/>
      </w:divBdr>
    </w:div>
    <w:div w:id="120988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1A458-CD54-4900-A1BB-C7038924158E}">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923D1936-87CE-4645-AAFB-AD20ED4E2ADD}">
  <ds:schemaRefs>
    <ds:schemaRef ds:uri="http://schemas.microsoft.com/sharepoint/v3/contenttype/forms"/>
  </ds:schemaRefs>
</ds:datastoreItem>
</file>

<file path=customXml/itemProps3.xml><?xml version="1.0" encoding="utf-8"?>
<ds:datastoreItem xmlns:ds="http://schemas.openxmlformats.org/officeDocument/2006/customXml" ds:itemID="{B48646A9-2D3C-49DC-9240-A9332E52A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4</Pages>
  <Words>802</Words>
  <Characters>4913</Characters>
  <Application>Microsoft Office Word</Application>
  <DocSecurity>0</DocSecurity>
  <Lines>141</Lines>
  <Paragraphs>67</Paragraphs>
  <ScaleCrop>false</ScaleCrop>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69</cp:revision>
  <dcterms:created xsi:type="dcterms:W3CDTF">2024-03-11T15:24:00Z</dcterms:created>
  <dcterms:modified xsi:type="dcterms:W3CDTF">2024-03-1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A926EB07344AB32891125AAEC5BC</vt:lpwstr>
  </property>
  <property fmtid="{D5CDD505-2E9C-101B-9397-08002B2CF9AE}" pid="3" name="GrammarlyDocumentId">
    <vt:lpwstr>ecf1f939646919b1fb3e6b1c5d50e4acb7ea68a9d37f7bc6f9b8bbb1025a5bde</vt:lpwstr>
  </property>
</Properties>
</file>